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2BFE7D" w14:textId="6EE55924" w:rsidR="00F30177" w:rsidRPr="00F30177" w:rsidRDefault="00F30177" w:rsidP="00F30177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30177">
        <w:rPr>
          <w:rFonts w:ascii="Times New Roman" w:hAnsi="Times New Roman" w:cs="Times New Roman"/>
          <w:b/>
          <w:bCs/>
          <w:sz w:val="28"/>
          <w:szCs w:val="28"/>
        </w:rPr>
        <w:t>1.Who have the highest salary in each of the departments?</w:t>
      </w:r>
    </w:p>
    <w:p w14:paraId="4DFBAB15" w14:textId="5E4D7E68" w:rsidR="00F30177" w:rsidRDefault="00F30177" w:rsidP="00497F72">
      <w:pPr>
        <w:rPr>
          <w:rFonts w:ascii="Times New Roman" w:hAnsi="Times New Roman" w:cs="Times New Roman"/>
          <w:sz w:val="24"/>
          <w:szCs w:val="24"/>
        </w:rPr>
      </w:pPr>
      <w:r w:rsidRPr="003806A0">
        <w:rPr>
          <w:rFonts w:ascii="Times New Roman" w:hAnsi="Times New Roman" w:cs="Times New Roman"/>
          <w:sz w:val="24"/>
          <w:szCs w:val="24"/>
        </w:rPr>
        <w:t>SELECT</w:t>
      </w:r>
      <w:r w:rsidR="00AA1F6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97F72">
        <w:rPr>
          <w:rFonts w:ascii="Times New Roman" w:hAnsi="Times New Roman" w:cs="Times New Roman"/>
          <w:sz w:val="24"/>
          <w:szCs w:val="24"/>
        </w:rPr>
        <w:t>DepartmentID</w:t>
      </w:r>
      <w:proofErr w:type="spellEnd"/>
      <w:r w:rsidR="00497F72">
        <w:rPr>
          <w:rFonts w:ascii="Times New Roman" w:hAnsi="Times New Roman" w:cs="Times New Roman"/>
          <w:sz w:val="24"/>
          <w:szCs w:val="24"/>
        </w:rPr>
        <w:t>, MAX(Salary)</w:t>
      </w:r>
    </w:p>
    <w:p w14:paraId="5DF750E5" w14:textId="2BD77B54" w:rsidR="00497F72" w:rsidRDefault="00497F72" w:rsidP="00497F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>ROM Employee</w:t>
      </w:r>
    </w:p>
    <w:p w14:paraId="04A31C96" w14:textId="6DE721D0" w:rsidR="00497F72" w:rsidRDefault="00497F72" w:rsidP="00497F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G</w:t>
      </w:r>
      <w:r>
        <w:rPr>
          <w:rFonts w:ascii="Times New Roman" w:hAnsi="Times New Roman" w:cs="Times New Roman"/>
          <w:sz w:val="24"/>
          <w:szCs w:val="24"/>
        </w:rPr>
        <w:t xml:space="preserve">ROUP BY </w:t>
      </w:r>
      <w:proofErr w:type="spellStart"/>
      <w:r>
        <w:rPr>
          <w:rFonts w:ascii="Times New Roman" w:hAnsi="Times New Roman" w:cs="Times New Roman"/>
          <w:sz w:val="24"/>
          <w:szCs w:val="24"/>
        </w:rPr>
        <w:t>DepartmentID</w:t>
      </w:r>
      <w:proofErr w:type="spellEnd"/>
    </w:p>
    <w:p w14:paraId="57092791" w14:textId="327D0533" w:rsidR="00497F72" w:rsidRDefault="00497F72" w:rsidP="00497F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ELECT </w:t>
      </w:r>
      <w:proofErr w:type="spellStart"/>
      <w:r>
        <w:rPr>
          <w:rFonts w:ascii="Times New Roman" w:hAnsi="Times New Roman" w:cs="Times New Roman"/>
          <w:sz w:val="24"/>
          <w:szCs w:val="24"/>
        </w:rPr>
        <w:t>DepartmentName</w:t>
      </w:r>
      <w:proofErr w:type="spellEnd"/>
      <w:r>
        <w:rPr>
          <w:rFonts w:ascii="Times New Roman" w:hAnsi="Times New Roman" w:cs="Times New Roman"/>
          <w:sz w:val="24"/>
          <w:szCs w:val="24"/>
        </w:rPr>
        <w:t>, MAX(Salary)</w:t>
      </w:r>
    </w:p>
    <w:p w14:paraId="013D41CF" w14:textId="666A2A2E" w:rsidR="00497F72" w:rsidRDefault="00497F72" w:rsidP="00497F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ROM Employee e RIGHT JOIN Department d ON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e.DepartmentID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>
        <w:rPr>
          <w:rFonts w:ascii="Times New Roman" w:hAnsi="Times New Roman" w:cs="Times New Roman"/>
          <w:sz w:val="24"/>
          <w:szCs w:val="24"/>
        </w:rPr>
        <w:t>d.DepartmentID</w:t>
      </w:r>
      <w:proofErr w:type="spellEnd"/>
    </w:p>
    <w:p w14:paraId="11E122F2" w14:textId="54F6EA25" w:rsidR="00497F72" w:rsidRDefault="00497F72" w:rsidP="00497F7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G</w:t>
      </w:r>
      <w:r>
        <w:rPr>
          <w:rFonts w:ascii="Times New Roman" w:hAnsi="Times New Roman" w:cs="Times New Roman"/>
          <w:sz w:val="24"/>
          <w:szCs w:val="24"/>
        </w:rPr>
        <w:t xml:space="preserve">ROUP BY </w:t>
      </w:r>
      <w:proofErr w:type="spellStart"/>
      <w:r>
        <w:rPr>
          <w:rFonts w:ascii="Times New Roman" w:hAnsi="Times New Roman" w:cs="Times New Roman"/>
          <w:sz w:val="24"/>
          <w:szCs w:val="24"/>
        </w:rPr>
        <w:t>DepartmentName</w:t>
      </w:r>
      <w:proofErr w:type="spellEnd"/>
    </w:p>
    <w:p w14:paraId="17065613" w14:textId="215CFAB1" w:rsidR="00C253F8" w:rsidRDefault="00C253F8" w:rsidP="00F30177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C253F8">
        <w:rPr>
          <w:rFonts w:ascii="Times New Roman" w:hAnsi="Times New Roman" w:cs="Times New Roman" w:hint="eastAsia"/>
          <w:b/>
          <w:bCs/>
          <w:sz w:val="28"/>
          <w:szCs w:val="28"/>
        </w:rPr>
        <w:t>2</w:t>
      </w:r>
      <w:r w:rsidRPr="00C253F8">
        <w:rPr>
          <w:rFonts w:ascii="Times New Roman" w:hAnsi="Times New Roman" w:cs="Times New Roman"/>
          <w:b/>
          <w:bCs/>
          <w:sz w:val="28"/>
          <w:szCs w:val="28"/>
        </w:rPr>
        <w:t>.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C253F8">
        <w:rPr>
          <w:rFonts w:ascii="Times New Roman" w:hAnsi="Times New Roman" w:cs="Times New Roman"/>
          <w:b/>
          <w:bCs/>
          <w:sz w:val="28"/>
          <w:szCs w:val="28"/>
        </w:rPr>
        <w:t>Explain API testing approach</w:t>
      </w:r>
    </w:p>
    <w:p w14:paraId="2C3F1178" w14:textId="77777777" w:rsidR="00091A3D" w:rsidRDefault="00C253F8" w:rsidP="00C253F8">
      <w:pPr>
        <w:pStyle w:val="q-text"/>
        <w:shd w:val="clear" w:color="auto" w:fill="FFFFFF"/>
        <w:spacing w:before="0" w:beforeAutospacing="0" w:after="240" w:afterAutospacing="0"/>
        <w:rPr>
          <w:rFonts w:ascii="Times New Roman" w:hAnsi="Times New Roman" w:cs="Times New Roman"/>
          <w:b/>
          <w:bCs/>
          <w:color w:val="282829"/>
        </w:rPr>
      </w:pPr>
      <w:r w:rsidRPr="00C253F8">
        <w:rPr>
          <w:rFonts w:ascii="Times New Roman" w:hAnsi="Times New Roman" w:cs="Times New Roman"/>
          <w:b/>
          <w:bCs/>
          <w:color w:val="282829"/>
        </w:rPr>
        <w:t>What is API?</w:t>
      </w:r>
    </w:p>
    <w:p w14:paraId="3B08F74F" w14:textId="290C389B" w:rsidR="00091A3D" w:rsidRPr="00C069CC" w:rsidRDefault="00C253F8" w:rsidP="00E42E73">
      <w:pPr>
        <w:pStyle w:val="q-text"/>
        <w:shd w:val="clear" w:color="auto" w:fill="FFFFFF"/>
        <w:spacing w:before="0" w:beforeAutospacing="0" w:after="240" w:afterAutospacing="0"/>
        <w:jc w:val="both"/>
        <w:rPr>
          <w:rFonts w:ascii="Times New Roman" w:hAnsi="Times New Roman" w:cs="Times New Roman"/>
          <w:color w:val="282829"/>
        </w:rPr>
      </w:pPr>
      <w:r w:rsidRPr="00C253F8">
        <w:rPr>
          <w:rFonts w:ascii="Times New Roman" w:hAnsi="Times New Roman" w:cs="Times New Roman"/>
          <w:color w:val="282829"/>
        </w:rPr>
        <w:t>API is an acronym for Application Programming Interface.</w:t>
      </w:r>
      <w:r w:rsidR="00091A3D">
        <w:rPr>
          <w:rFonts w:ascii="Times New Roman" w:hAnsi="Times New Roman" w:cs="Times New Roman"/>
          <w:color w:val="282829"/>
        </w:rPr>
        <w:t xml:space="preserve"> </w:t>
      </w:r>
      <w:r w:rsidRPr="00C253F8">
        <w:rPr>
          <w:rFonts w:ascii="Times New Roman" w:hAnsi="Times New Roman" w:cs="Times New Roman"/>
          <w:color w:val="282829"/>
        </w:rPr>
        <w:t>It helps to communicate and exchange data between two separate software systems. That software</w:t>
      </w:r>
      <w:r w:rsidR="00091A3D">
        <w:rPr>
          <w:rFonts w:ascii="Times New Roman" w:hAnsi="Times New Roman" w:cs="Times New Roman" w:hint="eastAsia"/>
          <w:color w:val="282829"/>
        </w:rPr>
        <w:t xml:space="preserve"> </w:t>
      </w:r>
      <w:r w:rsidRPr="00C253F8">
        <w:rPr>
          <w:rFonts w:ascii="Times New Roman" w:hAnsi="Times New Roman" w:cs="Times New Roman"/>
          <w:color w:val="282829"/>
        </w:rPr>
        <w:t>system contains functions which can be executed by another software system too.</w:t>
      </w:r>
      <w:r w:rsidR="00C069CC">
        <w:rPr>
          <w:rFonts w:ascii="Times New Roman" w:hAnsi="Times New Roman" w:cs="Times New Roman"/>
          <w:color w:val="282829"/>
        </w:rPr>
        <w:t xml:space="preserve"> </w:t>
      </w:r>
      <w:r w:rsidR="00C069CC">
        <w:rPr>
          <w:rFonts w:ascii="Arial" w:hAnsi="Arial" w:cs="Arial"/>
          <w:color w:val="202124"/>
          <w:shd w:val="clear" w:color="auto" w:fill="FFFFFF"/>
        </w:rPr>
        <w:t> </w:t>
      </w:r>
      <w:r w:rsidR="00C069CC" w:rsidRPr="00C069CC">
        <w:rPr>
          <w:rFonts w:ascii="Times New Roman" w:hAnsi="Times New Roman" w:cs="Times New Roman"/>
          <w:color w:val="202124"/>
          <w:shd w:val="clear" w:color="auto" w:fill="FFFFFF"/>
        </w:rPr>
        <w:t>Each time you use an app like Facebook, send an instant message, or check weather on your phone, you</w:t>
      </w:r>
      <w:r w:rsidR="00C069CC">
        <w:rPr>
          <w:rFonts w:ascii="Times New Roman" w:hAnsi="Times New Roman" w:cs="Times New Roman"/>
          <w:color w:val="202124"/>
          <w:shd w:val="clear" w:color="auto" w:fill="FFFFFF"/>
        </w:rPr>
        <w:t xml:space="preserve"> a</w:t>
      </w:r>
      <w:r w:rsidR="00C069CC" w:rsidRPr="00C069CC">
        <w:rPr>
          <w:rFonts w:ascii="Times New Roman" w:hAnsi="Times New Roman" w:cs="Times New Roman"/>
          <w:color w:val="202124"/>
          <w:shd w:val="clear" w:color="auto" w:fill="FFFFFF"/>
        </w:rPr>
        <w:t>re using an </w:t>
      </w:r>
      <w:r w:rsidR="00C069CC" w:rsidRPr="009170FB">
        <w:rPr>
          <w:rFonts w:ascii="Times New Roman" w:hAnsi="Times New Roman" w:cs="Times New Roman"/>
          <w:color w:val="202124"/>
          <w:shd w:val="clear" w:color="auto" w:fill="FFFFFF"/>
        </w:rPr>
        <w:t>API</w:t>
      </w:r>
      <w:r w:rsidR="00C069CC" w:rsidRPr="00C069CC">
        <w:rPr>
          <w:rFonts w:ascii="Times New Roman" w:hAnsi="Times New Roman" w:cs="Times New Roman"/>
          <w:color w:val="202124"/>
          <w:shd w:val="clear" w:color="auto" w:fill="FFFFFF"/>
        </w:rPr>
        <w:t>.</w:t>
      </w:r>
    </w:p>
    <w:p w14:paraId="3353F405" w14:textId="77777777" w:rsidR="00091A3D" w:rsidRDefault="00C253F8" w:rsidP="00E42E73">
      <w:pPr>
        <w:pStyle w:val="q-text"/>
        <w:shd w:val="clear" w:color="auto" w:fill="FFFFFF"/>
        <w:spacing w:before="0" w:beforeAutospacing="0" w:after="240" w:afterAutospacing="0"/>
        <w:jc w:val="both"/>
        <w:rPr>
          <w:rFonts w:ascii="Times New Roman" w:hAnsi="Times New Roman" w:cs="Times New Roman"/>
          <w:b/>
          <w:bCs/>
          <w:color w:val="282829"/>
        </w:rPr>
      </w:pPr>
      <w:r w:rsidRPr="00C253F8">
        <w:rPr>
          <w:rFonts w:ascii="Times New Roman" w:hAnsi="Times New Roman" w:cs="Times New Roman"/>
          <w:b/>
          <w:bCs/>
          <w:color w:val="282829"/>
        </w:rPr>
        <w:t>API testing: -</w:t>
      </w:r>
    </w:p>
    <w:p w14:paraId="604F38F7" w14:textId="7AC0D012" w:rsidR="00C253F8" w:rsidRPr="00C253F8" w:rsidRDefault="00C253F8" w:rsidP="00E42E73">
      <w:pPr>
        <w:pStyle w:val="q-text"/>
        <w:shd w:val="clear" w:color="auto" w:fill="FFFFFF"/>
        <w:spacing w:before="0" w:beforeAutospacing="0" w:after="240" w:afterAutospacing="0"/>
        <w:jc w:val="both"/>
        <w:rPr>
          <w:rFonts w:ascii="Times New Roman" w:hAnsi="Times New Roman" w:cs="Times New Roman"/>
          <w:color w:val="282829"/>
        </w:rPr>
      </w:pPr>
      <w:r w:rsidRPr="00C253F8">
        <w:rPr>
          <w:rFonts w:ascii="Times New Roman" w:hAnsi="Times New Roman" w:cs="Times New Roman"/>
          <w:color w:val="282829"/>
        </w:rPr>
        <w:t>API Testing mainly concentrates on the business logic layer of the software architecture. In A</w:t>
      </w:r>
      <w:r w:rsidR="00EA48E9">
        <w:rPr>
          <w:rFonts w:ascii="Times New Roman" w:hAnsi="Times New Roman" w:cs="Times New Roman"/>
          <w:color w:val="282829"/>
        </w:rPr>
        <w:t>PI</w:t>
      </w:r>
      <w:r w:rsidR="00091A3D">
        <w:rPr>
          <w:rFonts w:ascii="Times New Roman" w:hAnsi="Times New Roman" w:cs="Times New Roman" w:hint="eastAsia"/>
          <w:color w:val="282829"/>
        </w:rPr>
        <w:t xml:space="preserve"> </w:t>
      </w:r>
      <w:r w:rsidRPr="00C253F8">
        <w:rPr>
          <w:rFonts w:ascii="Times New Roman" w:hAnsi="Times New Roman" w:cs="Times New Roman"/>
          <w:color w:val="282829"/>
        </w:rPr>
        <w:t>Testing, we use software to send calls to the API, get</w:t>
      </w:r>
      <w:r w:rsidR="00A12BA8">
        <w:rPr>
          <w:rFonts w:ascii="Times New Roman" w:hAnsi="Times New Roman" w:cs="Times New Roman"/>
          <w:color w:val="282829"/>
        </w:rPr>
        <w:t>s</w:t>
      </w:r>
      <w:r w:rsidRPr="00C253F8">
        <w:rPr>
          <w:rFonts w:ascii="Times New Roman" w:hAnsi="Times New Roman" w:cs="Times New Roman"/>
          <w:color w:val="282829"/>
        </w:rPr>
        <w:t xml:space="preserve"> output, and note down the system's response.</w:t>
      </w:r>
    </w:p>
    <w:p w14:paraId="5A493DE3" w14:textId="38944AA1" w:rsidR="00C253F8" w:rsidRPr="00C253F8" w:rsidRDefault="00C253F8" w:rsidP="00E42E73">
      <w:pPr>
        <w:pStyle w:val="q-text"/>
        <w:shd w:val="clear" w:color="auto" w:fill="FFFFFF"/>
        <w:spacing w:before="0" w:beforeAutospacing="0" w:after="240" w:afterAutospacing="0"/>
        <w:jc w:val="both"/>
        <w:rPr>
          <w:rFonts w:ascii="Times New Roman" w:hAnsi="Times New Roman" w:cs="Times New Roman"/>
          <w:color w:val="282829"/>
        </w:rPr>
      </w:pPr>
      <w:r w:rsidRPr="00C253F8">
        <w:rPr>
          <w:rFonts w:ascii="Times New Roman" w:hAnsi="Times New Roman" w:cs="Times New Roman"/>
          <w:color w:val="282829"/>
        </w:rPr>
        <w:t>A</w:t>
      </w:r>
      <w:r w:rsidR="00EA48E9">
        <w:rPr>
          <w:rFonts w:ascii="Times New Roman" w:hAnsi="Times New Roman" w:cs="Times New Roman"/>
          <w:color w:val="282829"/>
        </w:rPr>
        <w:t>PI</w:t>
      </w:r>
      <w:r w:rsidRPr="00C253F8">
        <w:rPr>
          <w:rFonts w:ascii="Times New Roman" w:hAnsi="Times New Roman" w:cs="Times New Roman"/>
          <w:color w:val="282829"/>
        </w:rPr>
        <w:t xml:space="preserve"> Testing requires an application to interact with API. To test an </w:t>
      </w:r>
      <w:r w:rsidR="00091A3D" w:rsidRPr="00C253F8">
        <w:rPr>
          <w:rFonts w:ascii="Times New Roman" w:hAnsi="Times New Roman" w:cs="Times New Roman"/>
          <w:color w:val="282829"/>
        </w:rPr>
        <w:t>API,</w:t>
      </w:r>
      <w:r w:rsidRPr="00C253F8">
        <w:rPr>
          <w:rFonts w:ascii="Times New Roman" w:hAnsi="Times New Roman" w:cs="Times New Roman"/>
          <w:color w:val="282829"/>
        </w:rPr>
        <w:t xml:space="preserve"> we use Testing Tool</w:t>
      </w:r>
      <w:r w:rsidR="008B09A5">
        <w:rPr>
          <w:rFonts w:ascii="Times New Roman" w:hAnsi="Times New Roman" w:cs="Times New Roman"/>
          <w:color w:val="282829"/>
        </w:rPr>
        <w:t xml:space="preserve"> </w:t>
      </w:r>
      <w:r w:rsidR="00891AB2">
        <w:rPr>
          <w:rFonts w:ascii="Times New Roman" w:hAnsi="Times New Roman" w:cs="Times New Roman"/>
          <w:color w:val="282829"/>
        </w:rPr>
        <w:t>(like postman)</w:t>
      </w:r>
      <w:r w:rsidRPr="00C253F8">
        <w:rPr>
          <w:rFonts w:ascii="Times New Roman" w:hAnsi="Times New Roman" w:cs="Times New Roman"/>
          <w:color w:val="282829"/>
        </w:rPr>
        <w:t xml:space="preserve"> to</w:t>
      </w:r>
      <w:r w:rsidR="00091A3D">
        <w:rPr>
          <w:rFonts w:ascii="Times New Roman" w:hAnsi="Times New Roman" w:cs="Times New Roman"/>
          <w:color w:val="282829"/>
        </w:rPr>
        <w:t xml:space="preserve"> </w:t>
      </w:r>
      <w:r w:rsidRPr="00C253F8">
        <w:rPr>
          <w:rFonts w:ascii="Times New Roman" w:hAnsi="Times New Roman" w:cs="Times New Roman"/>
          <w:color w:val="282829"/>
        </w:rPr>
        <w:t>drive the API and then write our own code to test the API.</w:t>
      </w:r>
    </w:p>
    <w:p w14:paraId="46D8055B" w14:textId="4CDB669A" w:rsidR="00C253F8" w:rsidRPr="00C253F8" w:rsidRDefault="00DD2357" w:rsidP="00E42E73">
      <w:pPr>
        <w:pStyle w:val="q-text"/>
        <w:shd w:val="clear" w:color="auto" w:fill="FFFFFF"/>
        <w:spacing w:before="0" w:beforeAutospacing="0" w:after="240" w:afterAutospacing="0"/>
        <w:jc w:val="both"/>
        <w:rPr>
          <w:rFonts w:ascii="Times New Roman" w:hAnsi="Times New Roman" w:cs="Times New Roman"/>
          <w:color w:val="282829"/>
        </w:rPr>
      </w:pPr>
      <w:r w:rsidRPr="00C253F8">
        <w:rPr>
          <w:rFonts w:ascii="Times New Roman" w:hAnsi="Times New Roman" w:cs="Times New Roman"/>
          <w:color w:val="282829"/>
        </w:rPr>
        <w:t>To</w:t>
      </w:r>
      <w:r w:rsidR="00C253F8" w:rsidRPr="00C253F8">
        <w:rPr>
          <w:rFonts w:ascii="Times New Roman" w:hAnsi="Times New Roman" w:cs="Times New Roman"/>
          <w:color w:val="282829"/>
        </w:rPr>
        <w:t xml:space="preserve"> set-up API Test </w:t>
      </w:r>
      <w:r w:rsidR="00091A3D" w:rsidRPr="00C253F8">
        <w:rPr>
          <w:rFonts w:ascii="Times New Roman" w:hAnsi="Times New Roman" w:cs="Times New Roman"/>
          <w:color w:val="282829"/>
        </w:rPr>
        <w:t>environment, we</w:t>
      </w:r>
      <w:r w:rsidR="00C253F8" w:rsidRPr="00C253F8">
        <w:rPr>
          <w:rFonts w:ascii="Times New Roman" w:hAnsi="Times New Roman" w:cs="Times New Roman"/>
          <w:color w:val="282829"/>
        </w:rPr>
        <w:t xml:space="preserve"> are required to setup initial environment that invokes</w:t>
      </w:r>
      <w:r w:rsidR="00091A3D">
        <w:rPr>
          <w:rFonts w:ascii="Times New Roman" w:hAnsi="Times New Roman" w:cs="Times New Roman"/>
          <w:color w:val="282829"/>
        </w:rPr>
        <w:t xml:space="preserve"> </w:t>
      </w:r>
      <w:r w:rsidR="00C253F8" w:rsidRPr="00C253F8">
        <w:rPr>
          <w:rFonts w:ascii="Times New Roman" w:hAnsi="Times New Roman" w:cs="Times New Roman"/>
          <w:color w:val="282829"/>
        </w:rPr>
        <w:t xml:space="preserve">API with required set of parameters and finally examines the test </w:t>
      </w:r>
      <w:r w:rsidR="00091A3D" w:rsidRPr="00C253F8">
        <w:rPr>
          <w:rFonts w:ascii="Times New Roman" w:hAnsi="Times New Roman" w:cs="Times New Roman"/>
          <w:color w:val="282829"/>
        </w:rPr>
        <w:t>result. The</w:t>
      </w:r>
      <w:r w:rsidR="00C253F8" w:rsidRPr="00C253F8">
        <w:rPr>
          <w:rFonts w:ascii="Times New Roman" w:hAnsi="Times New Roman" w:cs="Times New Roman"/>
          <w:color w:val="282829"/>
        </w:rPr>
        <w:t xml:space="preserve"> database and server</w:t>
      </w:r>
      <w:r w:rsidR="00091A3D">
        <w:rPr>
          <w:rFonts w:ascii="Times New Roman" w:hAnsi="Times New Roman" w:cs="Times New Roman"/>
          <w:color w:val="282829"/>
        </w:rPr>
        <w:t xml:space="preserve"> </w:t>
      </w:r>
      <w:r w:rsidR="00C253F8" w:rsidRPr="00C253F8">
        <w:rPr>
          <w:rFonts w:ascii="Times New Roman" w:hAnsi="Times New Roman" w:cs="Times New Roman"/>
          <w:color w:val="282829"/>
        </w:rPr>
        <w:t>should be configured as per the application requirements. Once the installation is done, API</w:t>
      </w:r>
      <w:r w:rsidR="00091A3D">
        <w:rPr>
          <w:rFonts w:ascii="Times New Roman" w:hAnsi="Times New Roman" w:cs="Times New Roman" w:hint="eastAsia"/>
          <w:color w:val="282829"/>
        </w:rPr>
        <w:t xml:space="preserve"> </w:t>
      </w:r>
      <w:r w:rsidR="00C253F8" w:rsidRPr="00C253F8">
        <w:rPr>
          <w:rFonts w:ascii="Times New Roman" w:hAnsi="Times New Roman" w:cs="Times New Roman"/>
          <w:color w:val="282829"/>
        </w:rPr>
        <w:t>Function should be called to check whether that API is working for</w:t>
      </w:r>
      <w:r w:rsidR="00C253F8">
        <w:rPr>
          <w:rFonts w:ascii="Times New Roman" w:hAnsi="Times New Roman" w:cs="Times New Roman"/>
          <w:color w:val="282829"/>
        </w:rPr>
        <w:t xml:space="preserve"> web application testing services.</w:t>
      </w:r>
    </w:p>
    <w:p w14:paraId="6852505E" w14:textId="1550B408" w:rsidR="00C253F8" w:rsidRPr="00C253F8" w:rsidRDefault="00C253F8" w:rsidP="00E42E73">
      <w:pPr>
        <w:pStyle w:val="q-text"/>
        <w:shd w:val="clear" w:color="auto" w:fill="FFFFFF"/>
        <w:spacing w:before="0" w:beforeAutospacing="0" w:after="240" w:afterAutospacing="0"/>
        <w:jc w:val="both"/>
        <w:rPr>
          <w:rFonts w:ascii="Times New Roman" w:hAnsi="Times New Roman" w:cs="Times New Roman"/>
          <w:color w:val="282829"/>
        </w:rPr>
      </w:pPr>
      <w:r w:rsidRPr="00C253F8">
        <w:rPr>
          <w:rFonts w:ascii="Times New Roman" w:hAnsi="Times New Roman" w:cs="Times New Roman"/>
          <w:b/>
          <w:bCs/>
          <w:color w:val="282829"/>
        </w:rPr>
        <w:t xml:space="preserve">Following points helps the </w:t>
      </w:r>
      <w:r w:rsidR="00995BFF">
        <w:rPr>
          <w:rFonts w:ascii="Times New Roman" w:hAnsi="Times New Roman" w:cs="Times New Roman"/>
          <w:b/>
          <w:bCs/>
          <w:color w:val="282829"/>
        </w:rPr>
        <w:t>teste</w:t>
      </w:r>
      <w:r w:rsidRPr="00C253F8">
        <w:rPr>
          <w:rFonts w:ascii="Times New Roman" w:hAnsi="Times New Roman" w:cs="Times New Roman"/>
          <w:b/>
          <w:bCs/>
          <w:color w:val="282829"/>
        </w:rPr>
        <w:t>r to use API Testing approach:</w:t>
      </w:r>
    </w:p>
    <w:p w14:paraId="7B5287E5" w14:textId="77777777" w:rsidR="00C253F8" w:rsidRDefault="00C253F8" w:rsidP="00E42E73">
      <w:pPr>
        <w:pStyle w:val="q-relative"/>
        <w:numPr>
          <w:ilvl w:val="0"/>
          <w:numId w:val="3"/>
        </w:numPr>
        <w:shd w:val="clear" w:color="auto" w:fill="FFFFFF"/>
        <w:spacing w:before="0" w:beforeAutospacing="0" w:after="0" w:afterAutospacing="0"/>
        <w:ind w:right="480"/>
        <w:jc w:val="both"/>
        <w:rPr>
          <w:rFonts w:ascii="Times New Roman" w:hAnsi="Times New Roman" w:cs="Times New Roman"/>
          <w:color w:val="282829"/>
        </w:rPr>
      </w:pPr>
      <w:r w:rsidRPr="00C253F8">
        <w:rPr>
          <w:rFonts w:ascii="Times New Roman" w:hAnsi="Times New Roman" w:cs="Times New Roman"/>
          <w:color w:val="282829"/>
        </w:rPr>
        <w:t>Understanding the functionality of the API program and clearly define the scope of the program.</w:t>
      </w:r>
    </w:p>
    <w:p w14:paraId="75C47B95" w14:textId="77777777" w:rsidR="00C253F8" w:rsidRDefault="00C253F8" w:rsidP="00E42E73">
      <w:pPr>
        <w:pStyle w:val="q-relative"/>
        <w:numPr>
          <w:ilvl w:val="0"/>
          <w:numId w:val="3"/>
        </w:numPr>
        <w:shd w:val="clear" w:color="auto" w:fill="FFFFFF"/>
        <w:spacing w:before="0" w:beforeAutospacing="0" w:after="0" w:afterAutospacing="0"/>
        <w:ind w:right="480"/>
        <w:jc w:val="both"/>
        <w:rPr>
          <w:rFonts w:ascii="Times New Roman" w:hAnsi="Times New Roman" w:cs="Times New Roman"/>
          <w:color w:val="282829"/>
        </w:rPr>
      </w:pPr>
      <w:r w:rsidRPr="00C253F8">
        <w:rPr>
          <w:rFonts w:ascii="Times New Roman" w:hAnsi="Times New Roman" w:cs="Times New Roman"/>
          <w:color w:val="282829"/>
        </w:rPr>
        <w:t>Apply testing techniques such as equivalence classes, boundary value analysis and error guessing</w:t>
      </w:r>
    </w:p>
    <w:p w14:paraId="27CA3B7F" w14:textId="77777777" w:rsidR="00C253F8" w:rsidRDefault="00C253F8" w:rsidP="00E42E73">
      <w:pPr>
        <w:pStyle w:val="q-relative"/>
        <w:numPr>
          <w:ilvl w:val="0"/>
          <w:numId w:val="3"/>
        </w:numPr>
        <w:shd w:val="clear" w:color="auto" w:fill="FFFFFF"/>
        <w:spacing w:before="0" w:beforeAutospacing="0" w:after="0" w:afterAutospacing="0"/>
        <w:ind w:right="480"/>
        <w:jc w:val="both"/>
        <w:rPr>
          <w:rFonts w:ascii="Times New Roman" w:hAnsi="Times New Roman" w:cs="Times New Roman"/>
          <w:color w:val="282829"/>
        </w:rPr>
      </w:pPr>
      <w:r w:rsidRPr="00C253F8">
        <w:rPr>
          <w:rFonts w:ascii="Times New Roman" w:hAnsi="Times New Roman" w:cs="Times New Roman"/>
          <w:color w:val="282829"/>
        </w:rPr>
        <w:t>write test cases for the API.</w:t>
      </w:r>
    </w:p>
    <w:p w14:paraId="7FA0C3DE" w14:textId="77777777" w:rsidR="00C253F8" w:rsidRPr="00C253F8" w:rsidRDefault="00C253F8" w:rsidP="00E42E73">
      <w:pPr>
        <w:pStyle w:val="q-relative"/>
        <w:numPr>
          <w:ilvl w:val="0"/>
          <w:numId w:val="3"/>
        </w:numPr>
        <w:shd w:val="clear" w:color="auto" w:fill="FFFFFF"/>
        <w:spacing w:before="0" w:beforeAutospacing="0" w:after="0" w:afterAutospacing="0"/>
        <w:ind w:right="480"/>
        <w:jc w:val="both"/>
        <w:rPr>
          <w:rFonts w:ascii="Times New Roman" w:hAnsi="Times New Roman" w:cs="Times New Roman"/>
          <w:color w:val="282829"/>
        </w:rPr>
      </w:pPr>
      <w:r w:rsidRPr="00C253F8">
        <w:rPr>
          <w:rFonts w:ascii="Times New Roman" w:hAnsi="Times New Roman" w:cs="Times New Roman"/>
          <w:color w:val="282829"/>
        </w:rPr>
        <w:t>Input Parameters for the API need to be planned and defined appropriately.</w:t>
      </w:r>
    </w:p>
    <w:p w14:paraId="10459ADA" w14:textId="0EB2E250" w:rsidR="00C253F8" w:rsidRPr="00C253F8" w:rsidRDefault="00C253F8" w:rsidP="00E42E73">
      <w:pPr>
        <w:pStyle w:val="q-relative"/>
        <w:numPr>
          <w:ilvl w:val="0"/>
          <w:numId w:val="3"/>
        </w:numPr>
        <w:shd w:val="clear" w:color="auto" w:fill="FFFFFF"/>
        <w:spacing w:before="0" w:beforeAutospacing="0" w:after="0" w:afterAutospacing="0"/>
        <w:ind w:right="480"/>
        <w:jc w:val="both"/>
        <w:rPr>
          <w:rFonts w:ascii="Times New Roman" w:hAnsi="Times New Roman" w:cs="Times New Roman"/>
          <w:color w:val="282829"/>
        </w:rPr>
      </w:pPr>
      <w:r w:rsidRPr="00C253F8">
        <w:rPr>
          <w:rFonts w:ascii="Times New Roman" w:hAnsi="Times New Roman" w:cs="Times New Roman"/>
          <w:color w:val="282829"/>
        </w:rPr>
        <w:t>Execute the test cases and compare expected and actual results.</w:t>
      </w:r>
    </w:p>
    <w:p w14:paraId="070A0C01" w14:textId="77777777" w:rsidR="00C253F8" w:rsidRPr="00C253F8" w:rsidRDefault="00C253F8" w:rsidP="00E42E73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451E8877" w14:textId="7511B61B" w:rsidR="00F30177" w:rsidRDefault="00F30177" w:rsidP="00E42E73">
      <w:pPr>
        <w:jc w:val="both"/>
      </w:pPr>
    </w:p>
    <w:p w14:paraId="43840EF6" w14:textId="24D6D162" w:rsidR="00E73329" w:rsidRDefault="00E73329" w:rsidP="00E42E73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E73329">
        <w:rPr>
          <w:rFonts w:ascii="Times New Roman" w:hAnsi="Times New Roman" w:cs="Times New Roman"/>
          <w:b/>
          <w:bCs/>
          <w:sz w:val="28"/>
          <w:szCs w:val="28"/>
        </w:rPr>
        <w:t>3.Explain API testing and Unit Testing</w:t>
      </w:r>
    </w:p>
    <w:p w14:paraId="602B6AAD" w14:textId="7EEB5D3A" w:rsidR="00E73329" w:rsidRDefault="00E42E73" w:rsidP="00E42E73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 w:hint="eastAsia"/>
          <w:b/>
          <w:bCs/>
          <w:sz w:val="28"/>
          <w:szCs w:val="28"/>
        </w:rPr>
        <w:t>A</w:t>
      </w:r>
      <w:r>
        <w:rPr>
          <w:rFonts w:ascii="Times New Roman" w:hAnsi="Times New Roman" w:cs="Times New Roman"/>
          <w:b/>
          <w:bCs/>
          <w:sz w:val="28"/>
          <w:szCs w:val="28"/>
        </w:rPr>
        <w:t>PI testing:</w:t>
      </w:r>
    </w:p>
    <w:p w14:paraId="266467FE" w14:textId="574B309A" w:rsidR="00E42E73" w:rsidRPr="00E42E73" w:rsidRDefault="00E42E73" w:rsidP="00E42E73">
      <w:pPr>
        <w:pStyle w:val="ListParagraph"/>
        <w:numPr>
          <w:ilvl w:val="0"/>
          <w:numId w:val="4"/>
        </w:numPr>
        <w:ind w:leftChars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42E7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API testing is basically black box testing which is simply concerned with the final output of the system under test.</w:t>
      </w:r>
    </w:p>
    <w:p w14:paraId="7A946D5E" w14:textId="4A132AD2" w:rsidR="00E42E73" w:rsidRPr="00E42E73" w:rsidRDefault="00E42E73" w:rsidP="00E42E73">
      <w:pPr>
        <w:pStyle w:val="ListParagraph"/>
        <w:numPr>
          <w:ilvl w:val="0"/>
          <w:numId w:val="4"/>
        </w:numPr>
        <w:ind w:leftChars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42E7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API tests are executed only after the build is ready. (an API test can just be a part of unit testing because it is itself a unit of a complete software application.)</w:t>
      </w:r>
    </w:p>
    <w:p w14:paraId="5C5E92DA" w14:textId="7B5F2D61" w:rsidR="00E42E73" w:rsidRPr="00E42E73" w:rsidRDefault="00E42E73" w:rsidP="00E42E73">
      <w:pPr>
        <w:pStyle w:val="ListParagraph"/>
        <w:numPr>
          <w:ilvl w:val="0"/>
          <w:numId w:val="4"/>
        </w:numPr>
        <w:ind w:leftChars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42E7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API testing must portray the system </w:t>
      </w:r>
      <w:proofErr w:type="gramStart"/>
      <w:r w:rsidRPr="00E42E7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as a whole as</w:t>
      </w:r>
      <w:proofErr w:type="gramEnd"/>
      <w:r w:rsidRPr="00E42E7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it is the user interface that an end user will interact with.</w:t>
      </w:r>
    </w:p>
    <w:p w14:paraId="0D5CE8BD" w14:textId="08E014A5" w:rsidR="00E42E73" w:rsidRDefault="00E42E73" w:rsidP="00E42E73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E42E73">
        <w:rPr>
          <w:rFonts w:ascii="Times New Roman" w:hAnsi="Times New Roman" w:cs="Times New Roman" w:hint="eastAsia"/>
          <w:b/>
          <w:bCs/>
          <w:sz w:val="28"/>
          <w:szCs w:val="28"/>
        </w:rPr>
        <w:t>U</w:t>
      </w:r>
      <w:r w:rsidRPr="00E42E73">
        <w:rPr>
          <w:rFonts w:ascii="Times New Roman" w:hAnsi="Times New Roman" w:cs="Times New Roman"/>
          <w:b/>
          <w:bCs/>
          <w:sz w:val="28"/>
          <w:szCs w:val="28"/>
        </w:rPr>
        <w:t>nit testing</w:t>
      </w:r>
      <w:r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1784AB33" w14:textId="2725C7D1" w:rsidR="00E42E73" w:rsidRPr="00E42E73" w:rsidRDefault="00E42E73" w:rsidP="00E42E73">
      <w:pPr>
        <w:pStyle w:val="ListParagraph"/>
        <w:numPr>
          <w:ilvl w:val="0"/>
          <w:numId w:val="5"/>
        </w:numPr>
        <w:ind w:leftChars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42E7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Unit testing aims to verify whether the module delivers the required functionality. The development team monitors unit testing activity and makes necessary changes wherever required.</w:t>
      </w:r>
      <w:r w:rsidR="00852D86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 xml:space="preserve"> It is also called as component testing.</w:t>
      </w:r>
    </w:p>
    <w:p w14:paraId="7A1A301F" w14:textId="6F6F66CD" w:rsidR="00E42E73" w:rsidRPr="00852D86" w:rsidRDefault="00E42E73" w:rsidP="00E42E73">
      <w:pPr>
        <w:pStyle w:val="ListParagraph"/>
        <w:numPr>
          <w:ilvl w:val="0"/>
          <w:numId w:val="5"/>
        </w:numPr>
        <w:ind w:leftChars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42E7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Unit test code or test script is written by the developers (automation testing).</w:t>
      </w:r>
    </w:p>
    <w:p w14:paraId="1FC7CA6C" w14:textId="6F947A3D" w:rsidR="00852D86" w:rsidRPr="00E42E73" w:rsidRDefault="00852D86" w:rsidP="00E42E73">
      <w:pPr>
        <w:pStyle w:val="ListParagraph"/>
        <w:numPr>
          <w:ilvl w:val="0"/>
          <w:numId w:val="5"/>
        </w:numPr>
        <w:ind w:leftChars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color w:val="212529"/>
          <w:sz w:val="24"/>
          <w:szCs w:val="24"/>
          <w:shd w:val="clear" w:color="auto" w:fill="FFFFFF"/>
        </w:rPr>
        <w:t>U</w:t>
      </w: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nit testing is nothing but testing all individual components, classes, subroutines, and sub programs. Means it will test both positive and negative sides of application according to the requirements.</w:t>
      </w:r>
    </w:p>
    <w:p w14:paraId="5193D574" w14:textId="105C20A0" w:rsidR="00E42E73" w:rsidRPr="00A50674" w:rsidRDefault="00E42E73" w:rsidP="00E42E73">
      <w:pPr>
        <w:pStyle w:val="ListParagraph"/>
        <w:numPr>
          <w:ilvl w:val="0"/>
          <w:numId w:val="5"/>
        </w:numPr>
        <w:ind w:leftChars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42E73"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A major emphasis is on the fact whether each unit or module works perfectly fine in isolation. That is, dependency should be least to ensure a robust module design.</w:t>
      </w:r>
    </w:p>
    <w:p w14:paraId="395C607C" w14:textId="77777777" w:rsidR="00A50674" w:rsidRPr="00953309" w:rsidRDefault="00A50674" w:rsidP="00A50674">
      <w:pPr>
        <w:pStyle w:val="ListParagraph"/>
        <w:ind w:leftChars="0"/>
        <w:jc w:val="both"/>
        <w:rPr>
          <w:rFonts w:ascii="Times New Roman" w:hAnsi="Times New Roman" w:cs="Times New Roman" w:hint="eastAsia"/>
          <w:b/>
          <w:bCs/>
          <w:sz w:val="24"/>
          <w:szCs w:val="24"/>
        </w:rPr>
      </w:pPr>
    </w:p>
    <w:p w14:paraId="62DC203D" w14:textId="27EE3E07" w:rsidR="00953309" w:rsidRDefault="00A50674" w:rsidP="00953309">
      <w:pPr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A50674">
        <w:rPr>
          <w:rFonts w:ascii="Times New Roman" w:hAnsi="Times New Roman" w:cs="Times New Roman" w:hint="eastAsia"/>
          <w:b/>
          <w:bCs/>
          <w:sz w:val="28"/>
          <w:szCs w:val="28"/>
        </w:rPr>
        <w:t>4</w:t>
      </w:r>
      <w:r w:rsidRPr="00A50674">
        <w:rPr>
          <w:rFonts w:ascii="Times New Roman" w:hAnsi="Times New Roman" w:cs="Times New Roman"/>
          <w:b/>
          <w:bCs/>
          <w:sz w:val="28"/>
          <w:szCs w:val="28"/>
        </w:rPr>
        <w:t>. Test plan for Post feature in Facebook</w:t>
      </w:r>
    </w:p>
    <w:p w14:paraId="79CE693B" w14:textId="0E7CA06A" w:rsidR="00A50674" w:rsidRPr="00A50674" w:rsidRDefault="00A50674" w:rsidP="00953309">
      <w:pPr>
        <w:jc w:val="both"/>
        <w:rPr>
          <w:rFonts w:ascii="Times New Roman" w:hAnsi="Times New Roman" w:cs="Times New Roman" w:hint="eastAsia"/>
          <w:b/>
          <w:bCs/>
          <w:sz w:val="28"/>
          <w:szCs w:val="28"/>
        </w:rPr>
      </w:pPr>
    </w:p>
    <w:p w14:paraId="0C75603C" w14:textId="4789C301" w:rsidR="00953309" w:rsidRDefault="00A50674" w:rsidP="0095330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>T</w:t>
      </w:r>
      <w:r>
        <w:rPr>
          <w:rFonts w:ascii="Times New Roman" w:hAnsi="Times New Roman" w:cs="Times New Roman"/>
          <w:b/>
          <w:bCs/>
          <w:sz w:val="24"/>
          <w:szCs w:val="24"/>
        </w:rPr>
        <w:t>est plan Identifier:</w:t>
      </w:r>
    </w:p>
    <w:p w14:paraId="0B0AD602" w14:textId="0EB41B8E" w:rsidR="00A50674" w:rsidRDefault="00A50674" w:rsidP="0095330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50674">
        <w:rPr>
          <w:rFonts w:ascii="Times New Roman" w:hAnsi="Times New Roman" w:cs="Times New Roman"/>
          <w:sz w:val="24"/>
          <w:szCs w:val="24"/>
        </w:rPr>
        <w:t>Facebook_</w:t>
      </w:r>
      <w:r w:rsidR="00C248BF">
        <w:rPr>
          <w:rFonts w:ascii="Times New Roman" w:hAnsi="Times New Roman" w:cs="Times New Roman"/>
          <w:sz w:val="24"/>
          <w:szCs w:val="24"/>
        </w:rPr>
        <w:t>24</w:t>
      </w:r>
    </w:p>
    <w:p w14:paraId="6059F289" w14:textId="3609BF9F" w:rsidR="00A50674" w:rsidRDefault="00A50674" w:rsidP="0095330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A50674">
        <w:rPr>
          <w:rFonts w:ascii="Times New Roman" w:hAnsi="Times New Roman" w:cs="Times New Roman" w:hint="eastAsia"/>
          <w:b/>
          <w:bCs/>
          <w:sz w:val="24"/>
          <w:szCs w:val="24"/>
        </w:rPr>
        <w:t>R</w:t>
      </w:r>
      <w:r w:rsidRPr="00A50674">
        <w:rPr>
          <w:rFonts w:ascii="Times New Roman" w:hAnsi="Times New Roman" w:cs="Times New Roman"/>
          <w:b/>
          <w:bCs/>
          <w:sz w:val="24"/>
          <w:szCs w:val="24"/>
        </w:rPr>
        <w:t>eferences:</w:t>
      </w:r>
    </w:p>
    <w:p w14:paraId="2F08FCD2" w14:textId="2ACE7908" w:rsidR="00A50674" w:rsidRDefault="00A50674" w:rsidP="0095330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A50674">
        <w:rPr>
          <w:rFonts w:ascii="Times New Roman" w:hAnsi="Times New Roman" w:cs="Times New Roman"/>
          <w:sz w:val="24"/>
          <w:szCs w:val="24"/>
        </w:rPr>
        <w:t xml:space="preserve">This </w:t>
      </w:r>
      <w:r>
        <w:rPr>
          <w:rFonts w:ascii="Times New Roman" w:hAnsi="Times New Roman" w:cs="Times New Roman"/>
          <w:sz w:val="24"/>
          <w:szCs w:val="24"/>
        </w:rPr>
        <w:t>section is to specify all the list of documents</w:t>
      </w:r>
      <w:r w:rsidR="00C248BF">
        <w:rPr>
          <w:rFonts w:ascii="Times New Roman" w:hAnsi="Times New Roman" w:cs="Times New Roman"/>
          <w:sz w:val="24"/>
          <w:szCs w:val="24"/>
        </w:rPr>
        <w:t>.</w:t>
      </w:r>
    </w:p>
    <w:p w14:paraId="4E05EAD1" w14:textId="0F6D1D0D" w:rsidR="00C248BF" w:rsidRDefault="00C248BF" w:rsidP="0095330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Case Documents, Test Strategy, Project Guidelines etc.,</w:t>
      </w:r>
    </w:p>
    <w:p w14:paraId="68002B3A" w14:textId="36E4B5E7" w:rsidR="00C248BF" w:rsidRPr="00C248BF" w:rsidRDefault="00C248BF" w:rsidP="0095330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C248BF">
        <w:rPr>
          <w:rFonts w:ascii="Times New Roman" w:hAnsi="Times New Roman" w:cs="Times New Roman" w:hint="eastAsia"/>
          <w:b/>
          <w:bCs/>
          <w:sz w:val="24"/>
          <w:szCs w:val="24"/>
        </w:rPr>
        <w:t>I</w:t>
      </w:r>
      <w:r w:rsidRPr="00C248BF">
        <w:rPr>
          <w:rFonts w:ascii="Times New Roman" w:hAnsi="Times New Roman" w:cs="Times New Roman"/>
          <w:b/>
          <w:bCs/>
          <w:sz w:val="24"/>
          <w:szCs w:val="24"/>
        </w:rPr>
        <w:t>ntroduction:</w:t>
      </w:r>
    </w:p>
    <w:p w14:paraId="7F2326FF" w14:textId="2E91D441" w:rsidR="00C248BF" w:rsidRDefault="00C248BF" w:rsidP="0095330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e objective of this document is to test the functionality of the ‘Facebook_24’</w:t>
      </w:r>
    </w:p>
    <w:p w14:paraId="2D8E0C8A" w14:textId="77777777" w:rsidR="00FD20E9" w:rsidRDefault="00FD20E9" w:rsidP="0095330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B8887E6" w14:textId="395C8604" w:rsidR="00C248BF" w:rsidRPr="001867EA" w:rsidRDefault="001867EA" w:rsidP="0095330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867EA">
        <w:rPr>
          <w:rFonts w:ascii="Times New Roman" w:hAnsi="Times New Roman" w:cs="Times New Roman" w:hint="eastAsia"/>
          <w:b/>
          <w:bCs/>
          <w:sz w:val="24"/>
          <w:szCs w:val="24"/>
        </w:rPr>
        <w:lastRenderedPageBreak/>
        <w:t>T</w:t>
      </w:r>
      <w:r w:rsidRPr="001867EA">
        <w:rPr>
          <w:rFonts w:ascii="Times New Roman" w:hAnsi="Times New Roman" w:cs="Times New Roman"/>
          <w:b/>
          <w:bCs/>
          <w:sz w:val="24"/>
          <w:szCs w:val="24"/>
        </w:rPr>
        <w:t>est Items:</w:t>
      </w:r>
    </w:p>
    <w:p w14:paraId="2D6A5788" w14:textId="28FDC314" w:rsidR="001867EA" w:rsidRDefault="001867EA" w:rsidP="0095330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esting should be done on back end and front end of the application on the Windows/Linux environments.</w:t>
      </w:r>
    </w:p>
    <w:p w14:paraId="7B557DBD" w14:textId="77777777" w:rsidR="001867EA" w:rsidRDefault="001867EA" w:rsidP="00953309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A31A697" w14:textId="1190CEAD" w:rsidR="001867EA" w:rsidRPr="001867EA" w:rsidRDefault="001867EA" w:rsidP="0095330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76305851"/>
      <w:r w:rsidRPr="001867EA">
        <w:rPr>
          <w:rFonts w:ascii="Times New Roman" w:hAnsi="Times New Roman" w:cs="Times New Roman" w:hint="eastAsia"/>
          <w:b/>
          <w:bCs/>
          <w:sz w:val="24"/>
          <w:szCs w:val="24"/>
        </w:rPr>
        <w:t>F</w:t>
      </w:r>
      <w:r w:rsidRPr="001867EA">
        <w:rPr>
          <w:rFonts w:ascii="Times New Roman" w:hAnsi="Times New Roman" w:cs="Times New Roman"/>
          <w:b/>
          <w:bCs/>
          <w:sz w:val="24"/>
          <w:szCs w:val="24"/>
        </w:rPr>
        <w:t>eatures to be Tested:</w:t>
      </w:r>
    </w:p>
    <w:bookmarkEnd w:id="0"/>
    <w:p w14:paraId="26EDF305" w14:textId="35058FF5" w:rsidR="001867EA" w:rsidRDefault="001867EA" w:rsidP="0095330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eatures which are to be tested are post, comment, like, Timeline.</w:t>
      </w:r>
    </w:p>
    <w:p w14:paraId="3A293A9F" w14:textId="18C9C47A" w:rsidR="001867EA" w:rsidRDefault="001867EA" w:rsidP="001867E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867EA">
        <w:rPr>
          <w:rFonts w:ascii="Times New Roman" w:hAnsi="Times New Roman" w:cs="Times New Roman" w:hint="eastAsia"/>
          <w:b/>
          <w:bCs/>
          <w:sz w:val="24"/>
          <w:szCs w:val="24"/>
        </w:rPr>
        <w:t>F</w:t>
      </w:r>
      <w:r w:rsidRPr="001867EA">
        <w:rPr>
          <w:rFonts w:ascii="Times New Roman" w:hAnsi="Times New Roman" w:cs="Times New Roman"/>
          <w:b/>
          <w:bCs/>
          <w:sz w:val="24"/>
          <w:szCs w:val="24"/>
        </w:rPr>
        <w:t xml:space="preserve">eatures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not </w:t>
      </w:r>
      <w:r w:rsidRPr="001867EA">
        <w:rPr>
          <w:rFonts w:ascii="Times New Roman" w:hAnsi="Times New Roman" w:cs="Times New Roman"/>
          <w:b/>
          <w:bCs/>
          <w:sz w:val="24"/>
          <w:szCs w:val="24"/>
        </w:rPr>
        <w:t>to be Tested:</w:t>
      </w:r>
    </w:p>
    <w:p w14:paraId="0F834275" w14:textId="2E715D83" w:rsidR="001867EA" w:rsidRDefault="0071049A" w:rsidP="001867EA">
      <w:pPr>
        <w:jc w:val="both"/>
        <w:rPr>
          <w:rFonts w:ascii="Times New Roman" w:hAnsi="Times New Roman" w:cs="Times New Roman"/>
          <w:sz w:val="24"/>
          <w:szCs w:val="24"/>
        </w:rPr>
      </w:pPr>
      <w:r w:rsidRPr="0071049A">
        <w:rPr>
          <w:rFonts w:ascii="Times New Roman" w:hAnsi="Times New Roman" w:cs="Times New Roman"/>
          <w:sz w:val="24"/>
          <w:szCs w:val="24"/>
        </w:rPr>
        <w:t>Payment</w:t>
      </w:r>
      <w:r>
        <w:rPr>
          <w:rFonts w:ascii="Times New Roman" w:hAnsi="Times New Roman" w:cs="Times New Roman"/>
          <w:sz w:val="24"/>
          <w:szCs w:val="24"/>
        </w:rPr>
        <w:t xml:space="preserve"> for login users feature is removed from the application. There is no need to test this feature.</w:t>
      </w:r>
    </w:p>
    <w:p w14:paraId="4E1D3691" w14:textId="246E4B30" w:rsidR="0071049A" w:rsidRPr="0071049A" w:rsidRDefault="0071049A" w:rsidP="001867EA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1049A">
        <w:rPr>
          <w:rFonts w:ascii="Times New Roman" w:hAnsi="Times New Roman" w:cs="Times New Roman" w:hint="eastAsia"/>
          <w:b/>
          <w:bCs/>
          <w:sz w:val="24"/>
          <w:szCs w:val="24"/>
        </w:rPr>
        <w:t>A</w:t>
      </w:r>
      <w:r w:rsidRPr="0071049A">
        <w:rPr>
          <w:rFonts w:ascii="Times New Roman" w:hAnsi="Times New Roman" w:cs="Times New Roman"/>
          <w:b/>
          <w:bCs/>
          <w:sz w:val="24"/>
          <w:szCs w:val="24"/>
        </w:rPr>
        <w:t>pproach:</w:t>
      </w:r>
    </w:p>
    <w:p w14:paraId="36474076" w14:textId="65A6F710" w:rsidR="0071049A" w:rsidRDefault="0071049A" w:rsidP="001867EA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>e follow Agile methodology in this project. First go with function testing, after that Regression testing and later sanity testing.</w:t>
      </w:r>
    </w:p>
    <w:p w14:paraId="5161037E" w14:textId="5BEABB78" w:rsidR="00624901" w:rsidRPr="00330F6E" w:rsidRDefault="00624901" w:rsidP="001867EA">
      <w:pPr>
        <w:jc w:val="both"/>
        <w:rPr>
          <w:rFonts w:ascii="Times New Roman" w:hAnsi="Times New Roman" w:cs="Times New Roman" w:hint="eastAsia"/>
          <w:b/>
          <w:bCs/>
          <w:sz w:val="24"/>
          <w:szCs w:val="24"/>
        </w:rPr>
      </w:pPr>
      <w:r w:rsidRPr="00330F6E">
        <w:rPr>
          <w:rFonts w:ascii="Times New Roman" w:hAnsi="Times New Roman" w:cs="Times New Roman" w:hint="eastAsia"/>
          <w:b/>
          <w:bCs/>
          <w:sz w:val="24"/>
          <w:szCs w:val="24"/>
        </w:rPr>
        <w:t>P</w:t>
      </w:r>
      <w:r w:rsidRPr="00330F6E">
        <w:rPr>
          <w:rFonts w:ascii="Times New Roman" w:hAnsi="Times New Roman" w:cs="Times New Roman"/>
          <w:b/>
          <w:bCs/>
          <w:sz w:val="24"/>
          <w:szCs w:val="24"/>
        </w:rPr>
        <w:t>ass/</w:t>
      </w:r>
      <w:r w:rsidR="00330F6E" w:rsidRPr="00330F6E">
        <w:rPr>
          <w:rFonts w:ascii="Times New Roman" w:hAnsi="Times New Roman" w:cs="Times New Roman"/>
          <w:b/>
          <w:bCs/>
          <w:sz w:val="24"/>
          <w:szCs w:val="24"/>
        </w:rPr>
        <w:t>Fail Criteria:</w:t>
      </w:r>
    </w:p>
    <w:p w14:paraId="31706DAA" w14:textId="661D378D" w:rsidR="001867EA" w:rsidRDefault="00330F6E" w:rsidP="0095330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major functionality of the application should work as intended and the pass percentage of test cases should be more than 95% and there should not be any critical bugs.</w:t>
      </w:r>
    </w:p>
    <w:p w14:paraId="09E8FA1D" w14:textId="2C4C9B15" w:rsidR="00330F6E" w:rsidRPr="00330F6E" w:rsidRDefault="00330F6E" w:rsidP="0095330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30F6E">
        <w:rPr>
          <w:rFonts w:ascii="Times New Roman" w:hAnsi="Times New Roman" w:cs="Times New Roman" w:hint="eastAsia"/>
          <w:b/>
          <w:bCs/>
          <w:sz w:val="24"/>
          <w:szCs w:val="24"/>
        </w:rPr>
        <w:t>S</w:t>
      </w:r>
      <w:r w:rsidRPr="00330F6E">
        <w:rPr>
          <w:rFonts w:ascii="Times New Roman" w:hAnsi="Times New Roman" w:cs="Times New Roman"/>
          <w:b/>
          <w:bCs/>
          <w:sz w:val="24"/>
          <w:szCs w:val="24"/>
        </w:rPr>
        <w:t>uspension Criteria:</w:t>
      </w:r>
    </w:p>
    <w:p w14:paraId="11E643E8" w14:textId="540A18B4" w:rsidR="00330F6E" w:rsidRDefault="00330F6E" w:rsidP="0095330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any of the major functionalities are not functional or system experiences posting issues, then testing should suspend.</w:t>
      </w:r>
    </w:p>
    <w:p w14:paraId="226286BC" w14:textId="6F4AFB78" w:rsidR="00330F6E" w:rsidRPr="00330F6E" w:rsidRDefault="00330F6E" w:rsidP="0095330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30F6E">
        <w:rPr>
          <w:rFonts w:ascii="Times New Roman" w:hAnsi="Times New Roman" w:cs="Times New Roman"/>
          <w:b/>
          <w:bCs/>
          <w:sz w:val="24"/>
          <w:szCs w:val="24"/>
        </w:rPr>
        <w:t>Test Deliverables:</w:t>
      </w:r>
    </w:p>
    <w:p w14:paraId="42B252C4" w14:textId="7507F48F" w:rsidR="00330F6E" w:rsidRDefault="00330F6E" w:rsidP="0095330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est cases, Bug report documents need to be delivered at each phase of testing life cycle.</w:t>
      </w:r>
    </w:p>
    <w:p w14:paraId="4D3E0A82" w14:textId="673ACBB7" w:rsidR="00330F6E" w:rsidRPr="00330F6E" w:rsidRDefault="00330F6E" w:rsidP="0095330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330F6E">
        <w:rPr>
          <w:rFonts w:ascii="Times New Roman" w:hAnsi="Times New Roman" w:cs="Times New Roman" w:hint="eastAsia"/>
          <w:b/>
          <w:bCs/>
          <w:sz w:val="24"/>
          <w:szCs w:val="24"/>
        </w:rPr>
        <w:t>T</w:t>
      </w:r>
      <w:r w:rsidRPr="00330F6E">
        <w:rPr>
          <w:rFonts w:ascii="Times New Roman" w:hAnsi="Times New Roman" w:cs="Times New Roman"/>
          <w:b/>
          <w:bCs/>
          <w:sz w:val="24"/>
          <w:szCs w:val="24"/>
        </w:rPr>
        <w:t>esting tasks:</w:t>
      </w:r>
    </w:p>
    <w:p w14:paraId="55A61CB2" w14:textId="190029FC" w:rsidR="00330F6E" w:rsidRDefault="00330F6E" w:rsidP="0095330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st environment should be ready prior to test execution phase. Test summary report needs to be prepared.</w:t>
      </w:r>
    </w:p>
    <w:p w14:paraId="36576A43" w14:textId="73B98A4F" w:rsidR="00330F6E" w:rsidRPr="005B22CC" w:rsidRDefault="005B22CC" w:rsidP="0095330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B22CC">
        <w:rPr>
          <w:rFonts w:ascii="Times New Roman" w:hAnsi="Times New Roman" w:cs="Times New Roman" w:hint="eastAsia"/>
          <w:b/>
          <w:bCs/>
          <w:sz w:val="24"/>
          <w:szCs w:val="24"/>
        </w:rPr>
        <w:t>E</w:t>
      </w:r>
      <w:r w:rsidRPr="005B22CC">
        <w:rPr>
          <w:rFonts w:ascii="Times New Roman" w:hAnsi="Times New Roman" w:cs="Times New Roman"/>
          <w:b/>
          <w:bCs/>
          <w:sz w:val="24"/>
          <w:szCs w:val="24"/>
        </w:rPr>
        <w:t>nvironmental needs:</w:t>
      </w:r>
    </w:p>
    <w:p w14:paraId="2FFBFAC7" w14:textId="4BC3B39B" w:rsidR="005B22CC" w:rsidRDefault="005B22CC" w:rsidP="0095330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PC(Computer) 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wif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s needed for a test environment.</w:t>
      </w:r>
    </w:p>
    <w:p w14:paraId="2DCE2A5C" w14:textId="0CCFF54A" w:rsidR="005B22CC" w:rsidRPr="00191380" w:rsidRDefault="005B22CC" w:rsidP="0095330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91380">
        <w:rPr>
          <w:rFonts w:ascii="Times New Roman" w:hAnsi="Times New Roman" w:cs="Times New Roman" w:hint="eastAsia"/>
          <w:b/>
          <w:bCs/>
          <w:sz w:val="24"/>
          <w:szCs w:val="24"/>
        </w:rPr>
        <w:t>R</w:t>
      </w:r>
      <w:r w:rsidRPr="00191380">
        <w:rPr>
          <w:rFonts w:ascii="Times New Roman" w:hAnsi="Times New Roman" w:cs="Times New Roman"/>
          <w:b/>
          <w:bCs/>
          <w:sz w:val="24"/>
          <w:szCs w:val="24"/>
        </w:rPr>
        <w:t>esponsibilities:</w:t>
      </w:r>
    </w:p>
    <w:p w14:paraId="2101DFBE" w14:textId="6B30B060" w:rsidR="005B22CC" w:rsidRDefault="005B22CC" w:rsidP="0095330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st plan should be prepared by test lead. Preparation and execution of tests</w:t>
      </w:r>
      <w:r w:rsidR="00191380">
        <w:rPr>
          <w:rFonts w:ascii="Times New Roman" w:hAnsi="Times New Roman" w:cs="Times New Roman"/>
          <w:sz w:val="24"/>
          <w:szCs w:val="24"/>
        </w:rPr>
        <w:t xml:space="preserve"> should be carried out by testers.</w:t>
      </w:r>
    </w:p>
    <w:p w14:paraId="45EB4883" w14:textId="7656EF07" w:rsidR="00191380" w:rsidRPr="00191380" w:rsidRDefault="00191380" w:rsidP="0095330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91380">
        <w:rPr>
          <w:rFonts w:ascii="Times New Roman" w:hAnsi="Times New Roman" w:cs="Times New Roman" w:hint="eastAsia"/>
          <w:b/>
          <w:bCs/>
          <w:sz w:val="24"/>
          <w:szCs w:val="24"/>
        </w:rPr>
        <w:t>S</w:t>
      </w:r>
      <w:r w:rsidRPr="00191380">
        <w:rPr>
          <w:rFonts w:ascii="Times New Roman" w:hAnsi="Times New Roman" w:cs="Times New Roman"/>
          <w:b/>
          <w:bCs/>
          <w:sz w:val="24"/>
          <w:szCs w:val="24"/>
        </w:rPr>
        <w:t>taffing and Training Needs:</w:t>
      </w:r>
    </w:p>
    <w:p w14:paraId="001CE272" w14:textId="4DC6493B" w:rsidR="00191380" w:rsidRDefault="00191380" w:rsidP="0095330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lan training course to improve the skills of resources in the project to achieve the desired goals.</w:t>
      </w:r>
    </w:p>
    <w:p w14:paraId="4AF44303" w14:textId="35FB1A98" w:rsidR="00191380" w:rsidRPr="00191380" w:rsidRDefault="00191380" w:rsidP="0095330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91380">
        <w:rPr>
          <w:rFonts w:ascii="Times New Roman" w:hAnsi="Times New Roman" w:cs="Times New Roman" w:hint="eastAsia"/>
          <w:b/>
          <w:bCs/>
          <w:sz w:val="24"/>
          <w:szCs w:val="24"/>
        </w:rPr>
        <w:lastRenderedPageBreak/>
        <w:t>S</w:t>
      </w:r>
      <w:r w:rsidRPr="00191380">
        <w:rPr>
          <w:rFonts w:ascii="Times New Roman" w:hAnsi="Times New Roman" w:cs="Times New Roman"/>
          <w:b/>
          <w:bCs/>
          <w:sz w:val="24"/>
          <w:szCs w:val="24"/>
        </w:rPr>
        <w:t>chedule:</w:t>
      </w:r>
    </w:p>
    <w:p w14:paraId="7D37FD66" w14:textId="207D2BBE" w:rsidR="00191380" w:rsidRDefault="00191380" w:rsidP="0095330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erform test execution -120-man hours, Test reporting-30-man hours.</w:t>
      </w:r>
    </w:p>
    <w:p w14:paraId="5EB1AA06" w14:textId="27EC26DD" w:rsidR="00191380" w:rsidRPr="00191380" w:rsidRDefault="00191380" w:rsidP="0095330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91380">
        <w:rPr>
          <w:rFonts w:ascii="Times New Roman" w:hAnsi="Times New Roman" w:cs="Times New Roman" w:hint="eastAsia"/>
          <w:b/>
          <w:bCs/>
          <w:sz w:val="24"/>
          <w:szCs w:val="24"/>
        </w:rPr>
        <w:t>R</w:t>
      </w:r>
      <w:r w:rsidRPr="00191380">
        <w:rPr>
          <w:rFonts w:ascii="Times New Roman" w:hAnsi="Times New Roman" w:cs="Times New Roman"/>
          <w:b/>
          <w:bCs/>
          <w:sz w:val="24"/>
          <w:szCs w:val="24"/>
        </w:rPr>
        <w:t>isks and Contingencies:</w:t>
      </w:r>
    </w:p>
    <w:p w14:paraId="299BB8B7" w14:textId="5FB7C971" w:rsidR="00191380" w:rsidRDefault="00191380" w:rsidP="0095330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isk-In case of a wrong budget estimation, the cost may overrun.</w:t>
      </w:r>
    </w:p>
    <w:p w14:paraId="28B7DBFA" w14:textId="50F597AD" w:rsidR="00191380" w:rsidRDefault="00191380" w:rsidP="00953309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tingency plan- Establish the scope before beginning the testing tasks and pay attention in the project planning </w:t>
      </w:r>
      <w:proofErr w:type="gramStart"/>
      <w:r>
        <w:rPr>
          <w:rFonts w:ascii="Times New Roman" w:hAnsi="Times New Roman" w:cs="Times New Roman"/>
          <w:sz w:val="24"/>
          <w:szCs w:val="24"/>
        </w:rPr>
        <w:t>and also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rack the budget estimates constantly.</w:t>
      </w:r>
    </w:p>
    <w:p w14:paraId="76215C49" w14:textId="2DFFA059" w:rsidR="00191380" w:rsidRPr="00191380" w:rsidRDefault="00191380" w:rsidP="00953309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91380">
        <w:rPr>
          <w:rFonts w:ascii="Times New Roman" w:hAnsi="Times New Roman" w:cs="Times New Roman" w:hint="eastAsia"/>
          <w:b/>
          <w:bCs/>
          <w:sz w:val="24"/>
          <w:szCs w:val="24"/>
        </w:rPr>
        <w:t>A</w:t>
      </w:r>
      <w:r w:rsidRPr="00191380">
        <w:rPr>
          <w:rFonts w:ascii="Times New Roman" w:hAnsi="Times New Roman" w:cs="Times New Roman"/>
          <w:b/>
          <w:bCs/>
          <w:sz w:val="24"/>
          <w:szCs w:val="24"/>
        </w:rPr>
        <w:t>pprovals:</w:t>
      </w:r>
    </w:p>
    <w:p w14:paraId="42B73D97" w14:textId="03447C72" w:rsidR="00191380" w:rsidRPr="00191380" w:rsidRDefault="00191380" w:rsidP="00953309">
      <w:pPr>
        <w:jc w:val="both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roject manager should agree on completion of the project and determine the steps to proceed further.</w:t>
      </w:r>
    </w:p>
    <w:p w14:paraId="44784A83" w14:textId="77777777" w:rsidR="00330F6E" w:rsidRPr="00A50674" w:rsidRDefault="00330F6E" w:rsidP="00953309">
      <w:pPr>
        <w:jc w:val="both"/>
        <w:rPr>
          <w:rFonts w:ascii="Times New Roman" w:hAnsi="Times New Roman" w:cs="Times New Roman" w:hint="eastAsia"/>
          <w:sz w:val="24"/>
          <w:szCs w:val="24"/>
        </w:rPr>
      </w:pPr>
    </w:p>
    <w:sectPr w:rsidR="00330F6E" w:rsidRPr="00A5067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5A0ABA"/>
    <w:multiLevelType w:val="hybridMultilevel"/>
    <w:tmpl w:val="645A6652"/>
    <w:lvl w:ilvl="0" w:tplc="0409000B">
      <w:start w:val="1"/>
      <w:numFmt w:val="bullet"/>
      <w:lvlText w:val="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3D396EBF"/>
    <w:multiLevelType w:val="hybridMultilevel"/>
    <w:tmpl w:val="E148340E"/>
    <w:lvl w:ilvl="0" w:tplc="04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5E5B18CD"/>
    <w:multiLevelType w:val="hybridMultilevel"/>
    <w:tmpl w:val="3EBC2D00"/>
    <w:lvl w:ilvl="0" w:tplc="0409000B">
      <w:start w:val="1"/>
      <w:numFmt w:val="bullet"/>
      <w:lvlText w:val="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" w15:restartNumberingAfterBreak="0">
    <w:nsid w:val="65245AB4"/>
    <w:multiLevelType w:val="multilevel"/>
    <w:tmpl w:val="DF0C6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2236D65"/>
    <w:multiLevelType w:val="hybridMultilevel"/>
    <w:tmpl w:val="E7C8920E"/>
    <w:lvl w:ilvl="0" w:tplc="04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MTSyMDExMTSwtDBX0lEKTi0uzszPAykwrgUAqaSEeCwAAAA="/>
  </w:docVars>
  <w:rsids>
    <w:rsidRoot w:val="00F30177"/>
    <w:rsid w:val="00091A3D"/>
    <w:rsid w:val="001867EA"/>
    <w:rsid w:val="00191380"/>
    <w:rsid w:val="001D128D"/>
    <w:rsid w:val="00204B76"/>
    <w:rsid w:val="00330F6E"/>
    <w:rsid w:val="003806A0"/>
    <w:rsid w:val="00467659"/>
    <w:rsid w:val="00474933"/>
    <w:rsid w:val="00497F72"/>
    <w:rsid w:val="005B22CC"/>
    <w:rsid w:val="00624901"/>
    <w:rsid w:val="0071049A"/>
    <w:rsid w:val="00852D86"/>
    <w:rsid w:val="00891AB2"/>
    <w:rsid w:val="008B09A5"/>
    <w:rsid w:val="009170FB"/>
    <w:rsid w:val="00953309"/>
    <w:rsid w:val="00995BFF"/>
    <w:rsid w:val="00A12BA8"/>
    <w:rsid w:val="00A50674"/>
    <w:rsid w:val="00AA1F6D"/>
    <w:rsid w:val="00C069CC"/>
    <w:rsid w:val="00C248BF"/>
    <w:rsid w:val="00C253F8"/>
    <w:rsid w:val="00C77913"/>
    <w:rsid w:val="00DD2357"/>
    <w:rsid w:val="00E223D6"/>
    <w:rsid w:val="00E42E73"/>
    <w:rsid w:val="00E73329"/>
    <w:rsid w:val="00EA48E9"/>
    <w:rsid w:val="00F30177"/>
    <w:rsid w:val="00FD20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2A819F"/>
  <w15:chartTrackingRefBased/>
  <w15:docId w15:val="{E400A36E-49A7-4475-B84D-A27B3DE9B1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-text">
    <w:name w:val="q-text"/>
    <w:basedOn w:val="Normal"/>
    <w:rsid w:val="00C253F8"/>
    <w:pPr>
      <w:spacing w:before="100" w:beforeAutospacing="1" w:after="100" w:afterAutospacing="1" w:line="240" w:lineRule="auto"/>
    </w:pPr>
    <w:rPr>
      <w:rFonts w:ascii="新細明體" w:eastAsia="新細明體" w:hAnsi="新細明體" w:cs="新細明體"/>
      <w:sz w:val="24"/>
      <w:szCs w:val="24"/>
    </w:rPr>
  </w:style>
  <w:style w:type="character" w:customStyle="1" w:styleId="q-inline">
    <w:name w:val="q-inline"/>
    <w:basedOn w:val="DefaultParagraphFont"/>
    <w:rsid w:val="00C253F8"/>
  </w:style>
  <w:style w:type="character" w:styleId="Hyperlink">
    <w:name w:val="Hyperlink"/>
    <w:basedOn w:val="DefaultParagraphFont"/>
    <w:uiPriority w:val="99"/>
    <w:semiHidden/>
    <w:unhideWhenUsed/>
    <w:rsid w:val="00C253F8"/>
    <w:rPr>
      <w:color w:val="0000FF"/>
      <w:u w:val="single"/>
    </w:rPr>
  </w:style>
  <w:style w:type="paragraph" w:customStyle="1" w:styleId="q-relative">
    <w:name w:val="q-relative"/>
    <w:basedOn w:val="Normal"/>
    <w:rsid w:val="00C253F8"/>
    <w:pPr>
      <w:spacing w:before="100" w:beforeAutospacing="1" w:after="100" w:afterAutospacing="1" w:line="240" w:lineRule="auto"/>
    </w:pPr>
    <w:rPr>
      <w:rFonts w:ascii="新細明體" w:eastAsia="新細明體" w:hAnsi="新細明體" w:cs="新細明體"/>
      <w:sz w:val="24"/>
      <w:szCs w:val="24"/>
    </w:rPr>
  </w:style>
  <w:style w:type="paragraph" w:styleId="ListParagraph">
    <w:name w:val="List Paragraph"/>
    <w:basedOn w:val="Normal"/>
    <w:uiPriority w:val="34"/>
    <w:qFormat/>
    <w:rsid w:val="00E42E73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757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141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8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7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87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86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7</TotalTime>
  <Pages>4</Pages>
  <Words>764</Words>
  <Characters>4356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PPETA UMA</dc:creator>
  <cp:keywords/>
  <dc:description/>
  <cp:lastModifiedBy>KAPPETA UMA</cp:lastModifiedBy>
  <cp:revision>26</cp:revision>
  <dcterms:created xsi:type="dcterms:W3CDTF">2021-04-15T06:21:00Z</dcterms:created>
  <dcterms:modified xsi:type="dcterms:W3CDTF">2021-07-04T08:38:00Z</dcterms:modified>
</cp:coreProperties>
</file>